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21C2" w:rsidRDefault="00AC7194" w:rsidP="00C409AD">
      <w:pPr>
        <w:jc w:val="center"/>
        <w:rPr>
          <w:b/>
          <w:sz w:val="28"/>
        </w:rPr>
      </w:pPr>
      <w:r>
        <w:rPr>
          <w:b/>
          <w:sz w:val="28"/>
        </w:rPr>
        <w:t xml:space="preserve">EK-4 </w:t>
      </w:r>
      <w:r w:rsidR="00C409AD" w:rsidRPr="004721C2">
        <w:rPr>
          <w:b/>
          <w:sz w:val="28"/>
        </w:rPr>
        <w:t>20</w:t>
      </w:r>
      <w:r w:rsidR="003D7E54">
        <w:rPr>
          <w:b/>
          <w:sz w:val="28"/>
        </w:rPr>
        <w:t>21</w:t>
      </w:r>
      <w:r w:rsidR="00C409AD" w:rsidRPr="004721C2">
        <w:rPr>
          <w:b/>
          <w:sz w:val="28"/>
        </w:rPr>
        <w:t>-20</w:t>
      </w:r>
      <w:r w:rsidR="00EE0D45">
        <w:rPr>
          <w:b/>
          <w:sz w:val="28"/>
        </w:rPr>
        <w:t>2</w:t>
      </w:r>
      <w:r w:rsidR="003D7E54">
        <w:rPr>
          <w:b/>
          <w:sz w:val="28"/>
        </w:rPr>
        <w:t>2</w:t>
      </w:r>
      <w:r w:rsidR="00C409AD" w:rsidRPr="004721C2">
        <w:rPr>
          <w:b/>
          <w:sz w:val="28"/>
        </w:rPr>
        <w:t xml:space="preserve"> ÖĞRETİM YILI MÜHENDİSLİK FAKÜLTESİ GÜZ YARIYILI </w:t>
      </w:r>
    </w:p>
    <w:p w:rsidR="00C409AD" w:rsidRDefault="00C409AD" w:rsidP="00C409AD">
      <w:pPr>
        <w:jc w:val="center"/>
        <w:rPr>
          <w:b/>
          <w:sz w:val="28"/>
        </w:rPr>
      </w:pPr>
      <w:r w:rsidRPr="004721C2">
        <w:rPr>
          <w:b/>
          <w:i/>
          <w:sz w:val="28"/>
          <w:u w:val="single"/>
        </w:rPr>
        <w:t xml:space="preserve">Seçmeli </w:t>
      </w:r>
      <w:r w:rsidR="004721C2" w:rsidRPr="004721C2">
        <w:rPr>
          <w:b/>
          <w:i/>
          <w:sz w:val="28"/>
          <w:u w:val="single"/>
        </w:rPr>
        <w:t xml:space="preserve">1 </w:t>
      </w:r>
      <w:r w:rsidRPr="004721C2">
        <w:rPr>
          <w:b/>
          <w:i/>
          <w:sz w:val="28"/>
          <w:u w:val="single"/>
        </w:rPr>
        <w:t>Dersler</w:t>
      </w:r>
      <w:r w:rsidRPr="004721C2">
        <w:rPr>
          <w:b/>
          <w:sz w:val="28"/>
        </w:rPr>
        <w:t xml:space="preserve"> </w:t>
      </w:r>
      <w:r w:rsidR="005A0117">
        <w:rPr>
          <w:b/>
          <w:sz w:val="28"/>
        </w:rPr>
        <w:t>ARA SINAV PROGRAMI</w:t>
      </w:r>
    </w:p>
    <w:p w:rsidR="005A0117" w:rsidRDefault="005A0117" w:rsidP="00C409AD">
      <w:pPr>
        <w:jc w:val="center"/>
        <w:rPr>
          <w:b/>
          <w:sz w:val="28"/>
        </w:rPr>
      </w:pPr>
    </w:p>
    <w:p w:rsidR="005A0117" w:rsidRDefault="005A0117" w:rsidP="00C409AD">
      <w:pPr>
        <w:jc w:val="center"/>
        <w:rPr>
          <w:b/>
          <w:sz w:val="28"/>
        </w:rPr>
      </w:pPr>
      <w:r>
        <w:rPr>
          <w:b/>
          <w:sz w:val="28"/>
        </w:rPr>
        <w:t>SINAV TARİHİ: 15.1</w:t>
      </w:r>
      <w:r w:rsidR="00DA2DF5">
        <w:rPr>
          <w:b/>
          <w:sz w:val="28"/>
        </w:rPr>
        <w:t>1</w:t>
      </w:r>
      <w:bookmarkStart w:id="0" w:name="_GoBack"/>
      <w:bookmarkEnd w:id="0"/>
      <w:r>
        <w:rPr>
          <w:b/>
          <w:sz w:val="28"/>
        </w:rPr>
        <w:t>.2021</w:t>
      </w:r>
      <w:r w:rsidR="00F2335A">
        <w:rPr>
          <w:b/>
          <w:sz w:val="28"/>
        </w:rPr>
        <w:t xml:space="preserve"> PAZARTESİ</w:t>
      </w:r>
    </w:p>
    <w:p w:rsidR="005A0117" w:rsidRPr="004721C2" w:rsidRDefault="005A0117" w:rsidP="00C409AD">
      <w:pPr>
        <w:jc w:val="center"/>
        <w:rPr>
          <w:b/>
          <w:sz w:val="28"/>
        </w:rPr>
      </w:pPr>
      <w:r>
        <w:rPr>
          <w:b/>
          <w:sz w:val="28"/>
        </w:rPr>
        <w:t xml:space="preserve">SINAV SAATİ: </w:t>
      </w:r>
      <w:proofErr w:type="gramStart"/>
      <w:r>
        <w:rPr>
          <w:b/>
          <w:sz w:val="28"/>
        </w:rPr>
        <w:t>15:00</w:t>
      </w:r>
      <w:proofErr w:type="gramEnd"/>
    </w:p>
    <w:p w:rsidR="00DF5D25" w:rsidRDefault="00DF5D25"/>
    <w:tbl>
      <w:tblPr>
        <w:tblStyle w:val="TabloKlavuzu"/>
        <w:tblW w:w="8452" w:type="dxa"/>
        <w:tblLook w:val="04A0" w:firstRow="1" w:lastRow="0" w:firstColumn="1" w:lastColumn="0" w:noHBand="0" w:noVBand="1"/>
      </w:tblPr>
      <w:tblGrid>
        <w:gridCol w:w="2516"/>
        <w:gridCol w:w="2818"/>
        <w:gridCol w:w="2268"/>
        <w:gridCol w:w="850"/>
      </w:tblGrid>
      <w:tr w:rsidR="00255A48" w:rsidRPr="001E0EC7" w:rsidTr="00DB4B3C">
        <w:tc>
          <w:tcPr>
            <w:tcW w:w="2516" w:type="dxa"/>
            <w:shd w:val="clear" w:color="auto" w:fill="D9D9D9" w:themeFill="background1" w:themeFillShade="D9"/>
          </w:tcPr>
          <w:p w:rsidR="00255A48" w:rsidRPr="001E0EC7" w:rsidRDefault="00255A48" w:rsidP="00182437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1.Sınıf Seçmeli Dersler</w:t>
            </w:r>
          </w:p>
        </w:tc>
        <w:tc>
          <w:tcPr>
            <w:tcW w:w="2818" w:type="dxa"/>
            <w:shd w:val="clear" w:color="auto" w:fill="D9D9D9" w:themeFill="background1" w:themeFillShade="D9"/>
          </w:tcPr>
          <w:p w:rsidR="00255A48" w:rsidRPr="001E0EC7" w:rsidRDefault="00255A48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Görevlendirme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:rsidR="00255A48" w:rsidRPr="001E0EC7" w:rsidRDefault="00255A48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Bölümler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:rsidR="00255A48" w:rsidRPr="001E0EC7" w:rsidRDefault="00E562A5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Sınıf</w:t>
            </w:r>
          </w:p>
        </w:tc>
      </w:tr>
      <w:tr w:rsidR="00255A48" w:rsidRPr="001E0EC7" w:rsidTr="00E562A5">
        <w:tc>
          <w:tcPr>
            <w:tcW w:w="251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55A48" w:rsidRPr="007873A4" w:rsidRDefault="00255A48" w:rsidP="00E562A5">
            <w:pPr>
              <w:rPr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Güzel Sanatlar (NÖ)</w:t>
            </w:r>
          </w:p>
        </w:tc>
        <w:tc>
          <w:tcPr>
            <w:tcW w:w="28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55A48" w:rsidRPr="007873A4" w:rsidRDefault="00255A48" w:rsidP="00E562A5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7873A4">
              <w:rPr>
                <w:sz w:val="20"/>
                <w:szCs w:val="20"/>
              </w:rPr>
              <w:t>Öğr.Grv</w:t>
            </w:r>
            <w:proofErr w:type="spellEnd"/>
            <w:proofErr w:type="gramEnd"/>
            <w:r w:rsidRPr="007873A4">
              <w:rPr>
                <w:sz w:val="20"/>
                <w:szCs w:val="20"/>
              </w:rPr>
              <w:t>. Tayyar Serkan RODOSLU</w:t>
            </w:r>
          </w:p>
          <w:p w:rsidR="00255A48" w:rsidRPr="007873A4" w:rsidRDefault="00255A48" w:rsidP="00E562A5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Güzel Sanatlar Fakültesi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55A48" w:rsidRPr="007873A4" w:rsidRDefault="00255A48" w:rsidP="00E562A5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55A48" w:rsidRPr="007873A4" w:rsidRDefault="00E562A5" w:rsidP="00E562A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2</w:t>
            </w:r>
          </w:p>
        </w:tc>
      </w:tr>
      <w:tr w:rsidR="00255A48" w:rsidRPr="001E0EC7" w:rsidTr="00DB4B3C">
        <w:tc>
          <w:tcPr>
            <w:tcW w:w="2516" w:type="dxa"/>
            <w:shd w:val="clear" w:color="auto" w:fill="D9D9D9" w:themeFill="background1" w:themeFillShade="D9"/>
            <w:vAlign w:val="center"/>
          </w:tcPr>
          <w:p w:rsidR="00255A48" w:rsidRPr="007873A4" w:rsidRDefault="00255A48" w:rsidP="00E562A5">
            <w:pPr>
              <w:rPr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Etkili İletişim (NÖ)</w:t>
            </w:r>
          </w:p>
        </w:tc>
        <w:tc>
          <w:tcPr>
            <w:tcW w:w="2818" w:type="dxa"/>
            <w:shd w:val="clear" w:color="auto" w:fill="D9D9D9" w:themeFill="background1" w:themeFillShade="D9"/>
            <w:vAlign w:val="center"/>
          </w:tcPr>
          <w:p w:rsidR="00255A48" w:rsidRPr="007873A4" w:rsidRDefault="00255A48" w:rsidP="00E562A5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7873A4">
              <w:rPr>
                <w:sz w:val="20"/>
                <w:szCs w:val="20"/>
              </w:rPr>
              <w:t>Öğr.Grv</w:t>
            </w:r>
            <w:proofErr w:type="spellEnd"/>
            <w:proofErr w:type="gramEnd"/>
            <w:r w:rsidRPr="007873A4">
              <w:rPr>
                <w:sz w:val="20"/>
                <w:szCs w:val="20"/>
              </w:rPr>
              <w:t>. F. Arda ÖLMEZ</w:t>
            </w:r>
          </w:p>
          <w:p w:rsidR="00255A48" w:rsidRPr="007873A4" w:rsidRDefault="00255A48" w:rsidP="00E562A5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Güzel Sanatlar Fakültesi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:rsidR="00255A48" w:rsidRPr="007873A4" w:rsidRDefault="00255A48" w:rsidP="00E562A5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255A48" w:rsidRPr="007873A4" w:rsidRDefault="00E562A5" w:rsidP="00E562A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1</w:t>
            </w:r>
          </w:p>
        </w:tc>
      </w:tr>
      <w:tr w:rsidR="00A60324" w:rsidRPr="001E0EC7" w:rsidTr="00E562A5">
        <w:tc>
          <w:tcPr>
            <w:tcW w:w="2516" w:type="dxa"/>
            <w:shd w:val="clear" w:color="auto" w:fill="auto"/>
            <w:vAlign w:val="center"/>
          </w:tcPr>
          <w:p w:rsidR="00A60324" w:rsidRPr="007873A4" w:rsidRDefault="00A60324" w:rsidP="00E562A5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Beden Eğitimi (N.Ö.)</w:t>
            </w:r>
          </w:p>
        </w:tc>
        <w:tc>
          <w:tcPr>
            <w:tcW w:w="2818" w:type="dxa"/>
            <w:shd w:val="clear" w:color="auto" w:fill="auto"/>
            <w:vAlign w:val="center"/>
          </w:tcPr>
          <w:p w:rsidR="00A60324" w:rsidRPr="007873A4" w:rsidRDefault="00A60324" w:rsidP="00E562A5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7873A4">
              <w:rPr>
                <w:sz w:val="20"/>
                <w:szCs w:val="20"/>
              </w:rPr>
              <w:t>Öğr.Grv</w:t>
            </w:r>
            <w:proofErr w:type="spellEnd"/>
            <w:proofErr w:type="gramEnd"/>
            <w:r w:rsidRPr="007873A4">
              <w:rPr>
                <w:sz w:val="20"/>
                <w:szCs w:val="20"/>
              </w:rPr>
              <w:t>. Hüseyin Can KAY</w:t>
            </w:r>
          </w:p>
          <w:p w:rsidR="00A60324" w:rsidRPr="007873A4" w:rsidRDefault="00A60324" w:rsidP="00E562A5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Spor Bilimleri Fakültesi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A60324" w:rsidRPr="007873A4" w:rsidRDefault="00A60324" w:rsidP="00E562A5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A60324" w:rsidRPr="007873A4" w:rsidRDefault="00E562A5" w:rsidP="00E562A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0</w:t>
            </w:r>
          </w:p>
        </w:tc>
      </w:tr>
      <w:tr w:rsidR="00A60324" w:rsidRPr="001E0EC7" w:rsidTr="00DB4B3C">
        <w:tc>
          <w:tcPr>
            <w:tcW w:w="251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60324" w:rsidRPr="007873A4" w:rsidRDefault="00A60324" w:rsidP="00E562A5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Şehir ve Üniversite Yaşamına Uyum (NÖ)</w:t>
            </w:r>
          </w:p>
        </w:tc>
        <w:tc>
          <w:tcPr>
            <w:tcW w:w="281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60324" w:rsidRPr="007873A4" w:rsidRDefault="00A60324" w:rsidP="00E562A5">
            <w:pPr>
              <w:rPr>
                <w:sz w:val="20"/>
                <w:szCs w:val="20"/>
              </w:rPr>
            </w:pPr>
            <w:proofErr w:type="spellStart"/>
            <w:r w:rsidRPr="007873A4">
              <w:rPr>
                <w:sz w:val="20"/>
                <w:szCs w:val="20"/>
              </w:rPr>
              <w:t>Prof.Dr</w:t>
            </w:r>
            <w:proofErr w:type="spellEnd"/>
            <w:r w:rsidRPr="007873A4">
              <w:rPr>
                <w:sz w:val="20"/>
                <w:szCs w:val="20"/>
              </w:rPr>
              <w:t>. Ramazan ŞEVİK</w:t>
            </w:r>
          </w:p>
          <w:p w:rsidR="00A60324" w:rsidRPr="007873A4" w:rsidRDefault="00A60324" w:rsidP="00E562A5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Mühendislik Fakültesi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60324" w:rsidRPr="007873A4" w:rsidRDefault="00A60324" w:rsidP="00E562A5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60324" w:rsidRPr="007873A4" w:rsidRDefault="00E562A5" w:rsidP="00E562A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9</w:t>
            </w:r>
          </w:p>
        </w:tc>
      </w:tr>
      <w:tr w:rsidR="00A60324" w:rsidRPr="001E0EC7" w:rsidTr="00E562A5">
        <w:tc>
          <w:tcPr>
            <w:tcW w:w="2516" w:type="dxa"/>
            <w:shd w:val="clear" w:color="auto" w:fill="auto"/>
            <w:vAlign w:val="center"/>
          </w:tcPr>
          <w:p w:rsidR="00A60324" w:rsidRPr="007873A4" w:rsidRDefault="00A60324" w:rsidP="00E562A5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Girişimcilik (NÖ)</w:t>
            </w:r>
          </w:p>
        </w:tc>
        <w:tc>
          <w:tcPr>
            <w:tcW w:w="2818" w:type="dxa"/>
            <w:shd w:val="clear" w:color="auto" w:fill="auto"/>
            <w:vAlign w:val="center"/>
          </w:tcPr>
          <w:p w:rsidR="00A60324" w:rsidRPr="007873A4" w:rsidRDefault="00A60324" w:rsidP="00E562A5">
            <w:pPr>
              <w:rPr>
                <w:sz w:val="20"/>
                <w:szCs w:val="20"/>
              </w:rPr>
            </w:pPr>
            <w:proofErr w:type="spellStart"/>
            <w:r w:rsidRPr="007873A4">
              <w:rPr>
                <w:sz w:val="20"/>
                <w:szCs w:val="20"/>
              </w:rPr>
              <w:t>Öğ</w:t>
            </w:r>
            <w:proofErr w:type="spellEnd"/>
            <w:r w:rsidRPr="007873A4">
              <w:rPr>
                <w:sz w:val="20"/>
                <w:szCs w:val="20"/>
              </w:rPr>
              <w:t>. Grv. Türker GÖKSEL</w:t>
            </w:r>
          </w:p>
          <w:p w:rsidR="00A60324" w:rsidRPr="007873A4" w:rsidRDefault="00A60324" w:rsidP="00E562A5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Afyon MYO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A60324" w:rsidRPr="007873A4" w:rsidRDefault="00A60324" w:rsidP="00E562A5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A60324" w:rsidRPr="007873A4" w:rsidRDefault="00E562A5" w:rsidP="00E562A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8</w:t>
            </w:r>
          </w:p>
        </w:tc>
      </w:tr>
      <w:tr w:rsidR="00A60324" w:rsidRPr="001E0EC7" w:rsidTr="00DB4B3C">
        <w:tc>
          <w:tcPr>
            <w:tcW w:w="251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60324" w:rsidRPr="001E0EC7" w:rsidRDefault="00A60324" w:rsidP="00E562A5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irişimcilik (NÖ</w:t>
            </w:r>
            <w:r w:rsidRPr="001E0EC7">
              <w:rPr>
                <w:rFonts w:eastAsia="Times New Roman" w:cs="Times New Roman"/>
                <w:sz w:val="20"/>
                <w:szCs w:val="20"/>
              </w:rPr>
              <w:t>)</w:t>
            </w:r>
          </w:p>
        </w:tc>
        <w:tc>
          <w:tcPr>
            <w:tcW w:w="281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01410" w:rsidRDefault="00ED732F" w:rsidP="00E562A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r. </w:t>
            </w: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Üyesi Nihat Onur AŞIKOĞLU</w:t>
            </w:r>
          </w:p>
          <w:p w:rsidR="00A60324" w:rsidRPr="001E0EC7" w:rsidRDefault="00ED732F" w:rsidP="00E562A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ndıklı MYO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60324" w:rsidRPr="001E0EC7" w:rsidRDefault="00A60324" w:rsidP="00E562A5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60324" w:rsidRPr="001E0EC7" w:rsidRDefault="00E562A5" w:rsidP="00E562A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7</w:t>
            </w:r>
          </w:p>
        </w:tc>
      </w:tr>
      <w:tr w:rsidR="00A60324" w:rsidTr="00E562A5">
        <w:tc>
          <w:tcPr>
            <w:tcW w:w="251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60324" w:rsidRPr="001E0EC7" w:rsidRDefault="00A60324" w:rsidP="00E562A5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Kariyer Planlama (NÖ)</w:t>
            </w:r>
          </w:p>
        </w:tc>
        <w:tc>
          <w:tcPr>
            <w:tcW w:w="28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60324" w:rsidRPr="001E0EC7" w:rsidRDefault="002A346D" w:rsidP="00E562A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Cantürk KAYAHAN</w:t>
            </w:r>
          </w:p>
          <w:p w:rsidR="00A60324" w:rsidRPr="001E0EC7" w:rsidRDefault="00A60324" w:rsidP="00E562A5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İktisadi ve İdari Bilimler Fak.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60324" w:rsidRPr="001E0EC7" w:rsidRDefault="00A60324" w:rsidP="00E562A5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60324" w:rsidRPr="001E0EC7" w:rsidRDefault="00E562A5" w:rsidP="00E562A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6</w:t>
            </w:r>
          </w:p>
        </w:tc>
      </w:tr>
    </w:tbl>
    <w:p w:rsidR="00182437" w:rsidRDefault="00182437">
      <w:pPr>
        <w:rPr>
          <w:b/>
        </w:rPr>
      </w:pPr>
    </w:p>
    <w:p w:rsidR="00502063" w:rsidRPr="00994327" w:rsidRDefault="00502063">
      <w:pPr>
        <w:rPr>
          <w:b/>
        </w:rPr>
      </w:pPr>
    </w:p>
    <w:p w:rsidR="00F2512D" w:rsidRDefault="00F2512D"/>
    <w:p w:rsidR="00182437" w:rsidRDefault="00182437"/>
    <w:p w:rsidR="00182437" w:rsidRDefault="00182437"/>
    <w:p w:rsidR="00182437" w:rsidRDefault="00182437"/>
    <w:p w:rsidR="00182437" w:rsidRDefault="00182437"/>
    <w:p w:rsidR="00182437" w:rsidRDefault="00182437"/>
    <w:sectPr w:rsidR="00182437" w:rsidSect="00C16C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4280" w:rsidRDefault="00004280" w:rsidP="00C409AD">
      <w:pPr>
        <w:spacing w:after="0" w:line="240" w:lineRule="auto"/>
      </w:pPr>
      <w:r>
        <w:separator/>
      </w:r>
    </w:p>
  </w:endnote>
  <w:endnote w:type="continuationSeparator" w:id="0">
    <w:p w:rsidR="00004280" w:rsidRDefault="00004280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4280" w:rsidRDefault="00004280" w:rsidP="00C409AD">
      <w:pPr>
        <w:spacing w:after="0" w:line="240" w:lineRule="auto"/>
      </w:pPr>
      <w:r>
        <w:separator/>
      </w:r>
    </w:p>
  </w:footnote>
  <w:footnote w:type="continuationSeparator" w:id="0">
    <w:p w:rsidR="00004280" w:rsidRDefault="00004280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D879BA"/>
    <w:multiLevelType w:val="hybridMultilevel"/>
    <w:tmpl w:val="03F05336"/>
    <w:lvl w:ilvl="0" w:tplc="C89ED8DC">
      <w:start w:val="2018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jA3MjI2MDM3NzdT0lEKTi0uzszPAykwrwUASKOFJiwAAAA="/>
  </w:docVars>
  <w:rsids>
    <w:rsidRoot w:val="00496240"/>
    <w:rsid w:val="00004280"/>
    <w:rsid w:val="00032410"/>
    <w:rsid w:val="0004393A"/>
    <w:rsid w:val="00080678"/>
    <w:rsid w:val="00087F36"/>
    <w:rsid w:val="000A75DB"/>
    <w:rsid w:val="000B0398"/>
    <w:rsid w:val="000C30B0"/>
    <w:rsid w:val="000C66D2"/>
    <w:rsid w:val="000D7C5E"/>
    <w:rsid w:val="000E4141"/>
    <w:rsid w:val="000E79A1"/>
    <w:rsid w:val="000F57BC"/>
    <w:rsid w:val="000F5B62"/>
    <w:rsid w:val="0010359D"/>
    <w:rsid w:val="001527B8"/>
    <w:rsid w:val="00172C96"/>
    <w:rsid w:val="00182437"/>
    <w:rsid w:val="00184487"/>
    <w:rsid w:val="001931A3"/>
    <w:rsid w:val="00193EAA"/>
    <w:rsid w:val="001A4FC1"/>
    <w:rsid w:val="001B10BC"/>
    <w:rsid w:val="001B564A"/>
    <w:rsid w:val="001D51CE"/>
    <w:rsid w:val="001E0EC7"/>
    <w:rsid w:val="001F4D89"/>
    <w:rsid w:val="00215450"/>
    <w:rsid w:val="00216175"/>
    <w:rsid w:val="00243E21"/>
    <w:rsid w:val="00255A48"/>
    <w:rsid w:val="00271D43"/>
    <w:rsid w:val="002766DD"/>
    <w:rsid w:val="00291D74"/>
    <w:rsid w:val="002A2E74"/>
    <w:rsid w:val="002A346D"/>
    <w:rsid w:val="002A3A2B"/>
    <w:rsid w:val="002A62D4"/>
    <w:rsid w:val="002C06BB"/>
    <w:rsid w:val="002D28ED"/>
    <w:rsid w:val="002D72D1"/>
    <w:rsid w:val="002E6683"/>
    <w:rsid w:val="002E793E"/>
    <w:rsid w:val="002F056C"/>
    <w:rsid w:val="00301410"/>
    <w:rsid w:val="0031693D"/>
    <w:rsid w:val="00321D8F"/>
    <w:rsid w:val="0035325D"/>
    <w:rsid w:val="00395D80"/>
    <w:rsid w:val="003D70A0"/>
    <w:rsid w:val="003D7E54"/>
    <w:rsid w:val="003E6FC1"/>
    <w:rsid w:val="003F2CA0"/>
    <w:rsid w:val="003F6CA6"/>
    <w:rsid w:val="00401D89"/>
    <w:rsid w:val="00444373"/>
    <w:rsid w:val="00460BCB"/>
    <w:rsid w:val="004721C2"/>
    <w:rsid w:val="00496240"/>
    <w:rsid w:val="004B50DE"/>
    <w:rsid w:val="004C1AC4"/>
    <w:rsid w:val="004E7304"/>
    <w:rsid w:val="00502063"/>
    <w:rsid w:val="00514C1E"/>
    <w:rsid w:val="00517042"/>
    <w:rsid w:val="00524B8A"/>
    <w:rsid w:val="00526454"/>
    <w:rsid w:val="005329E5"/>
    <w:rsid w:val="00566CAF"/>
    <w:rsid w:val="00572EE6"/>
    <w:rsid w:val="005A0117"/>
    <w:rsid w:val="005A7448"/>
    <w:rsid w:val="005B1E43"/>
    <w:rsid w:val="005C0709"/>
    <w:rsid w:val="005C1AF5"/>
    <w:rsid w:val="005C36C0"/>
    <w:rsid w:val="005D1727"/>
    <w:rsid w:val="00620DFA"/>
    <w:rsid w:val="00642F32"/>
    <w:rsid w:val="00664684"/>
    <w:rsid w:val="00673A89"/>
    <w:rsid w:val="006800CB"/>
    <w:rsid w:val="00693B86"/>
    <w:rsid w:val="006A5E9A"/>
    <w:rsid w:val="006E668F"/>
    <w:rsid w:val="006F07B2"/>
    <w:rsid w:val="00701CFF"/>
    <w:rsid w:val="007146ED"/>
    <w:rsid w:val="0072473C"/>
    <w:rsid w:val="00727C98"/>
    <w:rsid w:val="00742B5D"/>
    <w:rsid w:val="00747B7E"/>
    <w:rsid w:val="007661FC"/>
    <w:rsid w:val="00774B22"/>
    <w:rsid w:val="00785178"/>
    <w:rsid w:val="007873A4"/>
    <w:rsid w:val="00793E7C"/>
    <w:rsid w:val="007B6187"/>
    <w:rsid w:val="007E1A90"/>
    <w:rsid w:val="007E2B47"/>
    <w:rsid w:val="007F1514"/>
    <w:rsid w:val="007F321B"/>
    <w:rsid w:val="00880113"/>
    <w:rsid w:val="008A4725"/>
    <w:rsid w:val="008B6D20"/>
    <w:rsid w:val="008D16D6"/>
    <w:rsid w:val="008F544E"/>
    <w:rsid w:val="00905458"/>
    <w:rsid w:val="00926CD1"/>
    <w:rsid w:val="009514FF"/>
    <w:rsid w:val="0095568D"/>
    <w:rsid w:val="0097267A"/>
    <w:rsid w:val="00977F18"/>
    <w:rsid w:val="0098656C"/>
    <w:rsid w:val="00990BEE"/>
    <w:rsid w:val="00992C25"/>
    <w:rsid w:val="00994327"/>
    <w:rsid w:val="009B3B09"/>
    <w:rsid w:val="009B645F"/>
    <w:rsid w:val="009D1817"/>
    <w:rsid w:val="009F3AA6"/>
    <w:rsid w:val="00A100AC"/>
    <w:rsid w:val="00A2374E"/>
    <w:rsid w:val="00A4183E"/>
    <w:rsid w:val="00A47D66"/>
    <w:rsid w:val="00A51846"/>
    <w:rsid w:val="00A60324"/>
    <w:rsid w:val="00A6095E"/>
    <w:rsid w:val="00AB3FD9"/>
    <w:rsid w:val="00AB48A9"/>
    <w:rsid w:val="00AC1952"/>
    <w:rsid w:val="00AC7194"/>
    <w:rsid w:val="00AD5FAF"/>
    <w:rsid w:val="00AD68A8"/>
    <w:rsid w:val="00B30691"/>
    <w:rsid w:val="00B44BD2"/>
    <w:rsid w:val="00B63D16"/>
    <w:rsid w:val="00B718E4"/>
    <w:rsid w:val="00B91BCC"/>
    <w:rsid w:val="00B92698"/>
    <w:rsid w:val="00B95C87"/>
    <w:rsid w:val="00BA76CF"/>
    <w:rsid w:val="00BD6B8A"/>
    <w:rsid w:val="00C12737"/>
    <w:rsid w:val="00C145D6"/>
    <w:rsid w:val="00C16C54"/>
    <w:rsid w:val="00C25CFF"/>
    <w:rsid w:val="00C409AD"/>
    <w:rsid w:val="00C43B0A"/>
    <w:rsid w:val="00C504D3"/>
    <w:rsid w:val="00C61667"/>
    <w:rsid w:val="00C927CF"/>
    <w:rsid w:val="00CA1C74"/>
    <w:rsid w:val="00CA1DA9"/>
    <w:rsid w:val="00CC1581"/>
    <w:rsid w:val="00CC22A6"/>
    <w:rsid w:val="00CE408D"/>
    <w:rsid w:val="00CE7201"/>
    <w:rsid w:val="00CF3F58"/>
    <w:rsid w:val="00D007AD"/>
    <w:rsid w:val="00D0277B"/>
    <w:rsid w:val="00D14D1B"/>
    <w:rsid w:val="00D22F58"/>
    <w:rsid w:val="00D2613E"/>
    <w:rsid w:val="00D32467"/>
    <w:rsid w:val="00D4426B"/>
    <w:rsid w:val="00D51CD8"/>
    <w:rsid w:val="00D8009D"/>
    <w:rsid w:val="00D8475B"/>
    <w:rsid w:val="00D92195"/>
    <w:rsid w:val="00DA2DF5"/>
    <w:rsid w:val="00DB4B3C"/>
    <w:rsid w:val="00DD0F7D"/>
    <w:rsid w:val="00DE1F73"/>
    <w:rsid w:val="00DF5D25"/>
    <w:rsid w:val="00E061DF"/>
    <w:rsid w:val="00E070F9"/>
    <w:rsid w:val="00E2344F"/>
    <w:rsid w:val="00E2528C"/>
    <w:rsid w:val="00E40EED"/>
    <w:rsid w:val="00E552EE"/>
    <w:rsid w:val="00E562A5"/>
    <w:rsid w:val="00E621B1"/>
    <w:rsid w:val="00E716C2"/>
    <w:rsid w:val="00E8741A"/>
    <w:rsid w:val="00ED4389"/>
    <w:rsid w:val="00ED732F"/>
    <w:rsid w:val="00EE0D45"/>
    <w:rsid w:val="00EF537F"/>
    <w:rsid w:val="00EF76DC"/>
    <w:rsid w:val="00F015AF"/>
    <w:rsid w:val="00F2335A"/>
    <w:rsid w:val="00F2512D"/>
    <w:rsid w:val="00F874BC"/>
    <w:rsid w:val="00F943E4"/>
    <w:rsid w:val="00F946EC"/>
    <w:rsid w:val="00FA02D5"/>
    <w:rsid w:val="00FA1053"/>
    <w:rsid w:val="00FB7B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11</cp:revision>
  <cp:lastPrinted>2017-08-09T07:47:00Z</cp:lastPrinted>
  <dcterms:created xsi:type="dcterms:W3CDTF">2021-09-20T11:03:00Z</dcterms:created>
  <dcterms:modified xsi:type="dcterms:W3CDTF">2021-10-21T09:52:00Z</dcterms:modified>
</cp:coreProperties>
</file>